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B35A3" w14:textId="77777777" w:rsidR="00A013AC" w:rsidRDefault="00596D76">
      <w:pPr>
        <w:pStyle w:val="Title"/>
      </w:pPr>
      <w:bookmarkStart w:id="0" w:name="_GoBack"/>
      <w:bookmarkEnd w:id="0"/>
      <w:r>
        <w:t>First_file_repo_2019</w:t>
      </w:r>
    </w:p>
    <w:p w14:paraId="1DF578EC" w14:textId="77777777" w:rsidR="00A013AC" w:rsidRDefault="00596D76">
      <w:pPr>
        <w:pStyle w:val="Author"/>
      </w:pPr>
      <w:r>
        <w:t>Anthony Davidson</w:t>
      </w:r>
    </w:p>
    <w:p w14:paraId="6D2CACE1" w14:textId="77777777" w:rsidR="00A013AC" w:rsidRDefault="00596D76">
      <w:pPr>
        <w:pStyle w:val="Date"/>
      </w:pPr>
      <w:r>
        <w:t>13/10/2019</w:t>
      </w:r>
    </w:p>
    <w:p w14:paraId="65F127F3" w14:textId="77777777" w:rsidR="00A013AC" w:rsidRDefault="00596D76">
      <w:pPr>
        <w:pStyle w:val="Heading1"/>
      </w:pPr>
      <w:bookmarkStart w:id="1" w:name="start-here"/>
      <w:r>
        <w:t>Start here…</w:t>
      </w:r>
      <w:bookmarkEnd w:id="1"/>
    </w:p>
    <w:p w14:paraId="6F968AFD" w14:textId="77777777" w:rsidR="00A013AC" w:rsidRDefault="00596D76">
      <w:pPr>
        <w:pStyle w:val="FirstParagraph"/>
      </w:pPr>
      <w:r>
        <w:t>When this gets too big build into a bookdown project…?</w:t>
      </w:r>
    </w:p>
    <w:p w14:paraId="7D5EF375" w14:textId="77777777" w:rsidR="00A013AC" w:rsidRDefault="00596D76">
      <w:pPr>
        <w:pStyle w:val="BodyText"/>
      </w:pPr>
      <w:r>
        <w:rPr>
          <w:i/>
        </w:rPr>
        <w:t>[coming soon]</w:t>
      </w:r>
    </w:p>
    <w:p w14:paraId="3EAED0E8" w14:textId="77777777" w:rsidR="00A013AC" w:rsidRDefault="00596D76">
      <w:pPr>
        <w:pStyle w:val="Heading2"/>
      </w:pPr>
      <w:bookmarkStart w:id="2" w:name="what-we-did-last-time"/>
      <w:r>
        <w:t>What we did last time</w:t>
      </w:r>
      <w:bookmarkEnd w:id="2"/>
    </w:p>
    <w:p w14:paraId="5391226E" w14:textId="77777777" w:rsidR="00A013AC" w:rsidRDefault="00596D76">
      <w:pPr>
        <w:pStyle w:val="FirstParagraph"/>
      </w:pPr>
      <w:r>
        <w:t xml:space="preserve">The main aim of the last project was to go from the </w:t>
      </w:r>
      <w:r>
        <w:rPr>
          <w:rStyle w:val="VerbatimChar"/>
        </w:rPr>
        <w:t>plotly</w:t>
      </w:r>
      <w:r>
        <w:t xml:space="preserve"> </w:t>
      </w:r>
      <w:r>
        <w:t>figures to a customisable ggplot figure. we did this by….</w:t>
      </w:r>
    </w:p>
    <w:sectPr w:rsidR="00A013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89D524" w14:textId="77777777" w:rsidR="00596D76" w:rsidRDefault="00596D76">
      <w:pPr>
        <w:spacing w:after="0" w:line="240" w:lineRule="auto"/>
      </w:pPr>
      <w:r>
        <w:separator/>
      </w:r>
    </w:p>
  </w:endnote>
  <w:endnote w:type="continuationSeparator" w:id="0">
    <w:p w14:paraId="38AB72F4" w14:textId="77777777" w:rsidR="00596D76" w:rsidRDefault="00596D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B713B" w14:textId="77777777" w:rsidR="00596D76" w:rsidRDefault="00596D76">
      <w:r>
        <w:separator/>
      </w:r>
    </w:p>
  </w:footnote>
  <w:footnote w:type="continuationSeparator" w:id="0">
    <w:p w14:paraId="07EDB255" w14:textId="77777777" w:rsidR="00596D76" w:rsidRDefault="00596D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5F66F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3AE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6D76"/>
    <w:rsid w:val="00784D58"/>
    <w:rsid w:val="008D6863"/>
    <w:rsid w:val="00A013AC"/>
    <w:rsid w:val="00B86B75"/>
    <w:rsid w:val="00BB6E5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3B6D7"/>
  <w15:docId w15:val="{899189CE-AD28-44C3-9FAF-C34137D23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6E52"/>
  </w:style>
  <w:style w:type="paragraph" w:styleId="Heading1">
    <w:name w:val="heading 1"/>
    <w:basedOn w:val="Normal"/>
    <w:next w:val="Normal"/>
    <w:link w:val="Heading1Char"/>
    <w:uiPriority w:val="9"/>
    <w:qFormat/>
    <w:rsid w:val="00BB6E52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E5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6E5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6E5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6E5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B6E5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6E5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B6E5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B6E5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B6E5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E5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B6E52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pacing w:val="1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B6E52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pacing w:val="10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pacing w:val="10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pacing w:val="10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pacing w:val="10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pacing w:val="1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pacing w:val="1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pacing w:val="10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pacing w:val="1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BB6E5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B6E52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B6E5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B6E5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B6E5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B6E5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B6E5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BB6E52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rsid w:val="00BB6E52"/>
    <w:rPr>
      <w:rFonts w:asciiTheme="majorHAnsi" w:eastAsiaTheme="majorEastAsia" w:hAnsiTheme="majorHAnsi" w:cstheme="majorBidi"/>
      <w:i/>
      <w:iCs/>
      <w:caps/>
    </w:rPr>
  </w:style>
  <w:style w:type="character" w:customStyle="1" w:styleId="TitleChar">
    <w:name w:val="Title Char"/>
    <w:basedOn w:val="DefaultParagraphFont"/>
    <w:link w:val="Title"/>
    <w:uiPriority w:val="10"/>
    <w:rsid w:val="00BB6E5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SubtitleChar">
    <w:name w:val="Subtitle Char"/>
    <w:basedOn w:val="DefaultParagraphFont"/>
    <w:link w:val="Subtitle"/>
    <w:uiPriority w:val="11"/>
    <w:rsid w:val="00BB6E52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BB6E5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B6E52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NoSpacing">
    <w:name w:val="No Spacing"/>
    <w:uiPriority w:val="1"/>
    <w:qFormat/>
    <w:rsid w:val="00BB6E5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B6E5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B6E52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E5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E52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B6E5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BB6E52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BB6E5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B6E5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BB6E5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30EF13-0DB5-4997-B8E2-56FFA302A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file_repo_2019</dc:title>
  <dc:creator>Anthony Davidson</dc:creator>
  <cp:keywords/>
  <cp:lastModifiedBy>Anthony.Davidson</cp:lastModifiedBy>
  <cp:revision>2</cp:revision>
  <dcterms:created xsi:type="dcterms:W3CDTF">2019-12-16T00:14:00Z</dcterms:created>
  <dcterms:modified xsi:type="dcterms:W3CDTF">2019-12-16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19</vt:lpwstr>
  </property>
  <property fmtid="{D5CDD505-2E9C-101B-9397-08002B2CF9AE}" pid="3" name="output">
    <vt:lpwstr/>
  </property>
</Properties>
</file>